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53ED0" w14:textId="5AB1B436" w:rsidR="00ED0461" w:rsidRDefault="00690DBD" w:rsidP="00ED0461">
      <w:pPr>
        <w:pStyle w:val="Heading2"/>
      </w:pPr>
      <w:bookmarkStart w:id="0" w:name="_GoBack"/>
      <w:bookmarkEnd w:id="0"/>
      <w:r>
        <w:t>Coin flip investigation</w:t>
      </w:r>
    </w:p>
    <w:p w14:paraId="020348D8" w14:textId="6C6B25ED" w:rsidR="00690DBD" w:rsidRDefault="00690DBD" w:rsidP="00690DBD">
      <w:r>
        <w:t>If I flip a coin 20 times, what do you expect to get?</w:t>
      </w:r>
    </w:p>
    <w:p w14:paraId="0ABB24A7" w14:textId="4879C18E" w:rsidR="00690DBD" w:rsidRDefault="00690DBD" w:rsidP="00690DBD">
      <w:r w:rsidRPr="00690DBD">
        <w:rPr>
          <w:bCs/>
        </w:rPr>
        <w:t>My Prediction:</w:t>
      </w:r>
      <w:r>
        <w:t xml:space="preserve"> </w:t>
      </w:r>
      <w:r w:rsidRPr="00974413">
        <w:rPr>
          <w:sz w:val="21"/>
          <w:szCs w:val="21"/>
        </w:rPr>
        <w:t>(</w:t>
      </w:r>
      <w:r w:rsidRPr="00974413">
        <w:rPr>
          <w:sz w:val="20"/>
          <w:szCs w:val="20"/>
        </w:rPr>
        <w:t>What will the coin land on the most and why?)</w:t>
      </w:r>
    </w:p>
    <w:p w14:paraId="5CF0624A" w14:textId="2447CF65" w:rsidR="00690DBD" w:rsidRDefault="00690DBD" w:rsidP="00690DBD">
      <w:pPr>
        <w:pStyle w:val="Heading5"/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281E53F1" wp14:editId="6146B268">
                <wp:extent cx="6127750" cy="971550"/>
                <wp:effectExtent l="19050" t="19050" r="25400" b="19050"/>
                <wp:docPr id="1" name="Rounded 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7750" cy="9715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548BBD" id="Rounded Rectangle 1" o:spid="_x0000_s1026" style="width:482.5pt;height:7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" fillcolor="white [3212]" strokecolor="#44546a [3215]" strokeweight="3pt">
                <v:stroke joinstyle="miter"/>
                <w10:anchorlock/>
              </v:roundrect>
            </w:pict>
          </mc:Fallback>
        </mc:AlternateContent>
      </w:r>
    </w:p>
    <w:p w14:paraId="1AE999CE" w14:textId="750F099A" w:rsidR="00690DBD" w:rsidRPr="00690DBD" w:rsidRDefault="00690DBD" w:rsidP="00690DBD">
      <w:pPr>
        <w:pStyle w:val="Heading2"/>
      </w:pPr>
      <w:r w:rsidRPr="00690DBD">
        <w:t>Your Task:</w:t>
      </w:r>
    </w:p>
    <w:p w14:paraId="0EBE3C25" w14:textId="77777777" w:rsidR="00690DBD" w:rsidRDefault="00690DBD" w:rsidP="00690DBD">
      <w:pPr>
        <w:pStyle w:val="ListNumber"/>
      </w:pPr>
      <w:r>
        <w:t>Flip a coin 20 times and record each flip in the tally bar below.</w:t>
      </w:r>
    </w:p>
    <w:p w14:paraId="12DF0B8D" w14:textId="77777777" w:rsidR="00690DBD" w:rsidRDefault="00690DBD" w:rsidP="00690DBD">
      <w:pPr>
        <w:rPr>
          <w:b/>
          <w:bCs/>
        </w:rPr>
      </w:pPr>
    </w:p>
    <w:p w14:paraId="1D93C33A" w14:textId="52C60C9F" w:rsidR="00690DBD" w:rsidRPr="00974413" w:rsidRDefault="00690DBD" w:rsidP="00690DBD">
      <w:pPr>
        <w:pStyle w:val="Heading5"/>
      </w:pPr>
      <w:r>
        <w:t>Tally coin flip results</w:t>
      </w:r>
    </w:p>
    <w:p w14:paraId="48B548CF" w14:textId="77777777" w:rsidR="00690DBD" w:rsidRDefault="00690DBD" w:rsidP="00690DBD"/>
    <w:tbl>
      <w:tblPr>
        <w:tblStyle w:val="Tableheader"/>
        <w:tblW w:w="9634" w:type="dxa"/>
        <w:tblInd w:w="-25" w:type="dxa"/>
        <w:tblLook w:val="04A0" w:firstRow="1" w:lastRow="0" w:firstColumn="1" w:lastColumn="0" w:noHBand="0" w:noVBand="1"/>
      </w:tblPr>
      <w:tblGrid>
        <w:gridCol w:w="1980"/>
        <w:gridCol w:w="5103"/>
        <w:gridCol w:w="2551"/>
      </w:tblGrid>
      <w:tr w:rsidR="00690DBD" w14:paraId="53F9E80C" w14:textId="77777777" w:rsidTr="00690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80" w:type="dxa"/>
          </w:tcPr>
          <w:p w14:paraId="6DB704A3" w14:textId="77777777" w:rsidR="00690DBD" w:rsidRDefault="00690DBD" w:rsidP="00F963DB">
            <w:pPr>
              <w:spacing w:before="192" w:after="192"/>
            </w:pPr>
          </w:p>
        </w:tc>
        <w:tc>
          <w:tcPr>
            <w:tcW w:w="5103" w:type="dxa"/>
          </w:tcPr>
          <w:p w14:paraId="2139E072" w14:textId="77777777" w:rsidR="00690DBD" w:rsidRPr="00974413" w:rsidRDefault="00690DBD" w:rsidP="00F963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974413">
              <w:rPr>
                <w:b w:val="0"/>
              </w:rPr>
              <w:t>TALLY</w:t>
            </w:r>
          </w:p>
        </w:tc>
        <w:tc>
          <w:tcPr>
            <w:tcW w:w="2551" w:type="dxa"/>
          </w:tcPr>
          <w:p w14:paraId="44643960" w14:textId="77777777" w:rsidR="00690DBD" w:rsidRPr="00974413" w:rsidRDefault="00690DBD" w:rsidP="00F963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>
              <w:rPr>
                <w:b w:val="0"/>
              </w:rPr>
              <w:t>TOTAL</w:t>
            </w:r>
          </w:p>
        </w:tc>
      </w:tr>
      <w:tr w:rsidR="00690DBD" w14:paraId="6F1D687D" w14:textId="77777777" w:rsidTr="00690D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547FBD6" w14:textId="77777777" w:rsidR="00690DBD" w:rsidRPr="00974413" w:rsidRDefault="00690DBD" w:rsidP="00F963DB">
            <w:pPr>
              <w:spacing w:line="360" w:lineRule="auto"/>
              <w:jc w:val="center"/>
              <w:rPr>
                <w:sz w:val="10"/>
                <w:szCs w:val="10"/>
              </w:rPr>
            </w:pPr>
          </w:p>
          <w:p w14:paraId="259514AA" w14:textId="77777777" w:rsidR="00690DBD" w:rsidRPr="00974413" w:rsidRDefault="00690DBD" w:rsidP="00F963DB">
            <w:pPr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</w:rPr>
              <w:t>HEADS</w:t>
            </w:r>
          </w:p>
        </w:tc>
        <w:tc>
          <w:tcPr>
            <w:tcW w:w="5103" w:type="dxa"/>
          </w:tcPr>
          <w:p w14:paraId="63468204" w14:textId="77777777" w:rsidR="00690DBD" w:rsidRDefault="00690DBD" w:rsidP="00F963D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22F6BF80" w14:textId="77777777" w:rsidR="00690DBD" w:rsidRDefault="00690DBD" w:rsidP="00F963D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90DBD" w14:paraId="23604A1B" w14:textId="77777777" w:rsidTr="00690D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63E7F31" w14:textId="77777777" w:rsidR="00690DBD" w:rsidRPr="00974413" w:rsidRDefault="00690DBD" w:rsidP="00F963DB">
            <w:pPr>
              <w:spacing w:line="360" w:lineRule="auto"/>
              <w:jc w:val="center"/>
              <w:rPr>
                <w:sz w:val="10"/>
                <w:szCs w:val="10"/>
              </w:rPr>
            </w:pPr>
          </w:p>
          <w:p w14:paraId="36A25757" w14:textId="77777777" w:rsidR="00690DBD" w:rsidRDefault="00690DBD" w:rsidP="00F963DB">
            <w:pPr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</w:rPr>
              <w:t>TAILS</w:t>
            </w:r>
          </w:p>
        </w:tc>
        <w:tc>
          <w:tcPr>
            <w:tcW w:w="5103" w:type="dxa"/>
          </w:tcPr>
          <w:p w14:paraId="0CFD6499" w14:textId="77777777" w:rsidR="00690DBD" w:rsidRDefault="00690DBD" w:rsidP="00F963D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7008F9B3" w14:textId="77777777" w:rsidR="00690DBD" w:rsidRDefault="00690DBD" w:rsidP="00F963D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4007ADDF" w14:textId="77777777" w:rsidR="00690DBD" w:rsidRDefault="00690DBD" w:rsidP="00690DBD"/>
    <w:p w14:paraId="01A62978" w14:textId="77777777" w:rsidR="00690DBD" w:rsidRDefault="00690DBD" w:rsidP="00690DBD"/>
    <w:p w14:paraId="04344C1A" w14:textId="77777777" w:rsidR="00690DBD" w:rsidRDefault="00690DBD">
      <w:pPr>
        <w:rPr>
          <w:b/>
          <w:bCs/>
        </w:rPr>
      </w:pPr>
      <w:r>
        <w:rPr>
          <w:b/>
          <w:bCs/>
        </w:rPr>
        <w:br w:type="page"/>
      </w:r>
    </w:p>
    <w:p w14:paraId="71086F50" w14:textId="0FA55924" w:rsidR="00690DBD" w:rsidRDefault="00690DBD" w:rsidP="00690DBD">
      <w:pPr>
        <w:pStyle w:val="ListNumber"/>
      </w:pPr>
      <w:r>
        <w:lastRenderedPageBreak/>
        <w:t>Transfer the tally data into the graph below.</w:t>
      </w:r>
    </w:p>
    <w:p w14:paraId="11940C18" w14:textId="3ED30FCB" w:rsidR="00690DBD" w:rsidRPr="00CD6E4F" w:rsidRDefault="00690DBD" w:rsidP="00690DBD">
      <w:pPr>
        <w:pStyle w:val="Heading5"/>
      </w:pPr>
      <w:r>
        <w:t>Graph</w:t>
      </w:r>
    </w:p>
    <w:p w14:paraId="429D813D" w14:textId="08A2D5B1" w:rsidR="00690DBD" w:rsidRDefault="00CD6E4F" w:rsidP="00690DBD">
      <w:r>
        <w:rPr>
          <w:noProof/>
          <w:lang w:eastAsia="en-AU"/>
        </w:rPr>
        <w:drawing>
          <wp:inline distT="0" distB="0" distL="0" distR="0" wp14:anchorId="69ECA723" wp14:editId="2BBB4680">
            <wp:extent cx="4606810" cy="5899150"/>
            <wp:effectExtent l="0" t="0" r="3810" b="6350"/>
            <wp:docPr id="5" name="Picture 5" descr="Scaffolded graph for students to graph their resul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09849" cy="5903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B5E12" w14:textId="6FC9BE08" w:rsidR="00690DBD" w:rsidRDefault="7E4FE54A" w:rsidP="22F7C07D">
      <w:pPr>
        <w:pStyle w:val="Heading5"/>
      </w:pPr>
      <w:r>
        <w:t>Results</w:t>
      </w:r>
    </w:p>
    <w:p w14:paraId="5BF6B27E" w14:textId="13A7B318" w:rsidR="00690DBD" w:rsidRDefault="00690DBD" w:rsidP="00690DBD">
      <w:pPr>
        <w:pStyle w:val="ListNumber"/>
      </w:pPr>
      <w:r>
        <w:t>Compare your results with the person next to you. Are they the same as yours? Why/Why not?</w:t>
      </w:r>
    </w:p>
    <w:p w14:paraId="2BA8AC87" w14:textId="2FB1E429" w:rsidR="15F2CDE0" w:rsidRDefault="15F2CDE0" w:rsidP="7886956D">
      <w:pPr>
        <w:pStyle w:val="ListNumber"/>
      </w:pPr>
      <w:r>
        <w:t>Compare your results with other people in the class. What was the average number of heads and tails?</w:t>
      </w:r>
    </w:p>
    <w:p w14:paraId="27485C65" w14:textId="0F8E03F6" w:rsidR="15F2CDE0" w:rsidRDefault="15F2CDE0" w:rsidP="7886956D">
      <w:pPr>
        <w:pStyle w:val="ListNumber"/>
      </w:pPr>
      <w:r>
        <w:t>What do you think would happen if you flipped your coin 100 times? 500 times? 1000 times?</w:t>
      </w:r>
    </w:p>
    <w:p w14:paraId="732134E2" w14:textId="77777777" w:rsidR="00690DBD" w:rsidRPr="00690DBD" w:rsidRDefault="00690DBD" w:rsidP="00690DBD">
      <w:pPr>
        <w:rPr>
          <w:lang w:eastAsia="zh-CN"/>
        </w:rPr>
      </w:pPr>
    </w:p>
    <w:sectPr w:rsidR="00690DBD" w:rsidRPr="00690DBD" w:rsidSect="008E52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851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BA808" w14:textId="77777777" w:rsidR="00CA1F7F" w:rsidRDefault="00CA1F7F">
      <w:r>
        <w:separator/>
      </w:r>
    </w:p>
    <w:p w14:paraId="1089E64B" w14:textId="77777777" w:rsidR="00CA1F7F" w:rsidRDefault="00CA1F7F"/>
  </w:endnote>
  <w:endnote w:type="continuationSeparator" w:id="0">
    <w:p w14:paraId="668865A0" w14:textId="77777777" w:rsidR="00CA1F7F" w:rsidRDefault="00CA1F7F">
      <w:r>
        <w:continuationSeparator/>
      </w:r>
    </w:p>
    <w:p w14:paraId="19AF9D9E" w14:textId="77777777" w:rsidR="00CA1F7F" w:rsidRDefault="00CA1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136ECAEC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12A39">
      <w:rPr>
        <w:noProof/>
      </w:rPr>
      <w:t>2</w:t>
    </w:r>
    <w:r w:rsidRPr="002810D3">
      <w:fldChar w:fldCharType="end"/>
    </w:r>
    <w:r w:rsidRPr="002810D3">
      <w:tab/>
    </w:r>
    <w:r w:rsidR="00690DBD">
      <w:t>Coin flip investigation</w:t>
    </w:r>
    <w:r w:rsidR="008E525E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B46DE79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45951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22F7C07D" w:rsidP="00493120">
    <w:pPr>
      <w:pStyle w:val="Logo"/>
    </w:pPr>
    <w:r w:rsidRPr="7886956D">
      <w:rPr>
        <w:sz w:val="24"/>
        <w:szCs w:val="24"/>
      </w:rPr>
      <w:t>education.nsw.gov.au</w:t>
    </w:r>
    <w:r w:rsidR="00493120" w:rsidRPr="00791B72">
      <w:tab/>
    </w:r>
    <w:r w:rsidR="00493120"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DB13F" w14:textId="77777777" w:rsidR="00CA1F7F" w:rsidRDefault="00CA1F7F">
      <w:r>
        <w:separator/>
      </w:r>
    </w:p>
    <w:p w14:paraId="08057A22" w14:textId="77777777" w:rsidR="00CA1F7F" w:rsidRDefault="00CA1F7F"/>
  </w:footnote>
  <w:footnote w:type="continuationSeparator" w:id="0">
    <w:p w14:paraId="725D9D19" w14:textId="77777777" w:rsidR="00CA1F7F" w:rsidRDefault="00CA1F7F">
      <w:r>
        <w:continuationSeparator/>
      </w:r>
    </w:p>
    <w:p w14:paraId="0C60C225" w14:textId="77777777" w:rsidR="00CA1F7F" w:rsidRDefault="00CA1F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1D83F" w14:textId="77777777" w:rsidR="00412A39" w:rsidRDefault="00412A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4F04DA" w14:textId="77777777" w:rsidR="00412A39" w:rsidRDefault="00412A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4454A4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5C50804"/>
    <w:multiLevelType w:val="hybridMultilevel"/>
    <w:tmpl w:val="9C0020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nothing"/>
      <w:lvlText w:val=""/>
      <w:lvlJc w:val="left"/>
      <w:pPr>
        <w:ind w:left="284" w:firstLine="0"/>
      </w:pPr>
    </w:lvl>
    <w:lvl w:ilvl="2">
      <w:start w:val="1"/>
      <w:numFmt w:val="decimal"/>
      <w:pStyle w:val="Heading3"/>
      <w:suff w:val="nothing"/>
      <w:lvlText w:val=""/>
      <w:lvlJc w:val="left"/>
      <w:pPr>
        <w:ind w:left="284" w:firstLine="0"/>
      </w:pPr>
    </w:lvl>
    <w:lvl w:ilvl="3">
      <w:start w:val="1"/>
      <w:numFmt w:val="decimal"/>
      <w:pStyle w:val="Heading4"/>
      <w:suff w:val="nothing"/>
      <w:lvlText w:val=""/>
      <w:lvlJc w:val="left"/>
      <w:pPr>
        <w:ind w:left="284" w:firstLine="0"/>
      </w:pPr>
    </w:lvl>
    <w:lvl w:ilvl="4">
      <w:start w:val="1"/>
      <w:numFmt w:val="decimal"/>
      <w:pStyle w:val="Heading5"/>
      <w:suff w:val="nothing"/>
      <w:lvlText w:val=""/>
      <w:lvlJc w:val="left"/>
      <w:pPr>
        <w:ind w:left="284" w:firstLine="0"/>
      </w:pPr>
    </w:lvl>
    <w:lvl w:ilvl="5">
      <w:start w:val="1"/>
      <w:numFmt w:val="decimal"/>
      <w:pStyle w:val="Heading6"/>
      <w:suff w:val="nothing"/>
      <w:lvlText w:val=""/>
      <w:lvlJc w:val="left"/>
      <w:pPr>
        <w:ind w:left="284" w:firstLine="0"/>
      </w:pPr>
    </w:lvl>
    <w:lvl w:ilvl="6">
      <w:start w:val="1"/>
      <w:numFmt w:val="decimal"/>
      <w:pStyle w:val="Heading7"/>
      <w:suff w:val="nothing"/>
      <w:lvlText w:val=""/>
      <w:lvlJc w:val="left"/>
      <w:pPr>
        <w:ind w:left="284" w:firstLine="0"/>
      </w:pPr>
    </w:lvl>
    <w:lvl w:ilvl="7">
      <w:start w:val="1"/>
      <w:numFmt w:val="decimal"/>
      <w:pStyle w:val="Heading8"/>
      <w:suff w:val="nothing"/>
      <w:lvlText w:val=""/>
      <w:lvlJc w:val="left"/>
      <w:pPr>
        <w:ind w:left="284" w:firstLine="0"/>
      </w:pPr>
    </w:lvl>
    <w:lvl w:ilvl="8">
      <w:start w:val="1"/>
      <w:numFmt w:val="decimal"/>
      <w:pStyle w:val="Heading9"/>
      <w:suff w:val="nothing"/>
      <w:lvlText w:val=""/>
      <w:lvlJc w:val="left"/>
      <w:pPr>
        <w:ind w:left="284" w:firstLine="0"/>
      </w:p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368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6"/>
  </w:num>
  <w:num w:numId="2">
    <w:abstractNumId w:val="14"/>
  </w:num>
  <w:num w:numId="3">
    <w:abstractNumId w:val="18"/>
  </w:num>
  <w:num w:numId="4">
    <w:abstractNumId w:val="20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1"/>
  </w:num>
  <w:num w:numId="8">
    <w:abstractNumId w:val="11"/>
  </w:num>
  <w:num w:numId="9">
    <w:abstractNumId w:val="17"/>
  </w:num>
  <w:num w:numId="10">
    <w:abstractNumId w:val="10"/>
  </w:num>
  <w:num w:numId="11">
    <w:abstractNumId w:val="15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19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6"/>
  </w:num>
  <w:num w:numId="32">
    <w:abstractNumId w:val="23"/>
  </w:num>
  <w:num w:numId="33">
    <w:abstractNumId w:val="18"/>
  </w:num>
  <w:num w:numId="34">
    <w:abstractNumId w:val="20"/>
  </w:num>
  <w:num w:numId="35">
    <w:abstractNumId w:val="13"/>
  </w:num>
  <w:num w:numId="36">
    <w:abstractNumId w:val="22"/>
  </w:num>
  <w:num w:numId="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8"/>
  </w:num>
  <w:num w:numId="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azNDQ0MTU1MzJX0lEKTi0uzszPAykwrAUAeXbW1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337B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704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2A39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0DBD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126B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FE9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4F0D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235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4FD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5951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1F7F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4F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461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15F2CDE0"/>
    <w:rsid w:val="21AEEF53"/>
    <w:rsid w:val="22F7C07D"/>
    <w:rsid w:val="7886956D"/>
    <w:rsid w:val="7E4FE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A55666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34"/>
    <w:unhideWhenUsed/>
    <w:qFormat/>
    <w:rsid w:val="00A55666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690DBD"/>
    <w:pPr>
      <w:spacing w:before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57EA46-2586-46F2-8511-49C2AE3EEE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CA5E81-5B0F-4337-9C50-A277E1A2EE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0B8A51-2C37-4F46-8CAF-77610EB1D03A}">
  <ds:schemaRefs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C1022D8-2858-469D-9A29-87A64A4C6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in flip investigation</dc:title>
  <dc:subject/>
  <dc:creator>Vas Ratusau</dc:creator>
  <cp:keywords>Stage 6</cp:keywords>
  <dc:description/>
  <cp:lastModifiedBy>Vas Ratusau</cp:lastModifiedBy>
  <cp:revision>2</cp:revision>
  <dcterms:created xsi:type="dcterms:W3CDTF">2021-02-17T00:02:00Z</dcterms:created>
  <dcterms:modified xsi:type="dcterms:W3CDTF">2021-02-17T00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